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F3E96" w14:textId="7A74F47E" w:rsidR="00C92AD6" w:rsidRPr="004F4A6F" w:rsidRDefault="00C92AD6" w:rsidP="004F4A6F">
      <w:pPr>
        <w:tabs>
          <w:tab w:val="left" w:pos="709"/>
        </w:tabs>
        <w:spacing w:line="276" w:lineRule="auto"/>
        <w:jc w:val="both"/>
        <w:rPr>
          <w:rFonts w:ascii="Courier New" w:hAnsi="Courier New" w:cs="Courier New"/>
          <w:b/>
          <w:szCs w:val="24"/>
          <w:lang w:val="es-ES_tradnl"/>
        </w:rPr>
      </w:pPr>
    </w:p>
    <w:p w14:paraId="509983A3" w14:textId="77777777" w:rsidR="00C92AD6" w:rsidRPr="004F4A6F" w:rsidRDefault="00C92AD6" w:rsidP="004F4A6F">
      <w:pPr>
        <w:tabs>
          <w:tab w:val="left" w:pos="709"/>
        </w:tabs>
        <w:spacing w:line="276" w:lineRule="auto"/>
        <w:jc w:val="both"/>
        <w:rPr>
          <w:rFonts w:ascii="Courier New" w:hAnsi="Courier New" w:cs="Courier New"/>
          <w:b/>
          <w:szCs w:val="24"/>
          <w:lang w:val="es-ES_tradnl"/>
        </w:rPr>
      </w:pPr>
    </w:p>
    <w:p w14:paraId="6B4C05B2" w14:textId="1C2CC8B2" w:rsidR="00347D36" w:rsidRDefault="00CB6801" w:rsidP="004F4A6F">
      <w:pPr>
        <w:pStyle w:val="Ttulo1"/>
        <w:spacing w:line="276" w:lineRule="auto"/>
        <w:rPr>
          <w:rFonts w:ascii="Courier New" w:hAnsi="Courier New" w:cs="Courier New"/>
          <w:szCs w:val="24"/>
        </w:rPr>
      </w:pPr>
      <w:r w:rsidRPr="004F4A6F">
        <w:rPr>
          <w:rFonts w:ascii="Courier New" w:hAnsi="Courier New" w:cs="Courier New"/>
          <w:szCs w:val="24"/>
        </w:rPr>
        <w:t xml:space="preserve">PROYECTO DE INVESTIGACIÓN </w:t>
      </w:r>
    </w:p>
    <w:p w14:paraId="7D1C05AA" w14:textId="77777777" w:rsidR="004F4A6F" w:rsidRPr="0028621C" w:rsidRDefault="004F4A6F" w:rsidP="004F4A6F">
      <w:pPr>
        <w:rPr>
          <w:rFonts w:ascii="Courier New" w:hAnsi="Courier New" w:cs="Courier New"/>
          <w:szCs w:val="24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72"/>
      </w:tblGrid>
      <w:tr w:rsidR="004F4A6F" w:rsidRPr="0028621C" w14:paraId="1FAD83F9" w14:textId="77777777" w:rsidTr="004F4A6F">
        <w:tc>
          <w:tcPr>
            <w:tcW w:w="10872" w:type="dxa"/>
          </w:tcPr>
          <w:p w14:paraId="5AEB2432" w14:textId="6367822F" w:rsidR="004F4A6F" w:rsidRPr="0028621C" w:rsidRDefault="004F4A6F" w:rsidP="00BD01C0">
            <w:pPr>
              <w:pStyle w:val="Ttulo2"/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 xml:space="preserve">Título de la Investigación: </w:t>
            </w:r>
          </w:p>
          <w:p w14:paraId="09D88C01" w14:textId="77777777" w:rsidR="004F4A6F" w:rsidRPr="0028621C" w:rsidRDefault="004F4A6F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4D9D1EA5" w14:textId="77777777" w:rsidR="004F4A6F" w:rsidRPr="0028621C" w:rsidRDefault="004F4A6F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</w:tc>
      </w:tr>
    </w:tbl>
    <w:p w14:paraId="34C7B992" w14:textId="77777777" w:rsidR="004F4A6F" w:rsidRPr="0028621C" w:rsidRDefault="004F4A6F" w:rsidP="004F4A6F">
      <w:pPr>
        <w:rPr>
          <w:rFonts w:ascii="Courier New" w:hAnsi="Courier New" w:cs="Courier New"/>
          <w:szCs w:val="24"/>
          <w:lang w:val="es-ES_tradnl"/>
        </w:rPr>
      </w:pPr>
    </w:p>
    <w:p w14:paraId="4EF3A212" w14:textId="739D676D" w:rsidR="004F4A6F" w:rsidRPr="0028621C" w:rsidRDefault="004F4A6F" w:rsidP="004F4A6F">
      <w:pPr>
        <w:rPr>
          <w:rFonts w:ascii="Courier New" w:hAnsi="Courier New" w:cs="Courier New"/>
          <w:szCs w:val="24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72"/>
      </w:tblGrid>
      <w:tr w:rsidR="004F4A6F" w:rsidRPr="0028621C" w14:paraId="46FA06E9" w14:textId="77777777" w:rsidTr="004F4A6F">
        <w:tc>
          <w:tcPr>
            <w:tcW w:w="10872" w:type="dxa"/>
          </w:tcPr>
          <w:p w14:paraId="30CF4F95" w14:textId="77777777" w:rsidR="004F4A6F" w:rsidRPr="0028621C" w:rsidRDefault="004F4A6F" w:rsidP="00BD01C0">
            <w:pPr>
              <w:pStyle w:val="Ttulo2"/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Miembros del grupo:</w:t>
            </w:r>
          </w:p>
          <w:p w14:paraId="7D87349B" w14:textId="77777777" w:rsidR="004F4A6F" w:rsidRPr="0028621C" w:rsidRDefault="004F4A6F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</w:tc>
      </w:tr>
    </w:tbl>
    <w:p w14:paraId="531DD4F4" w14:textId="2515C462" w:rsidR="004F4A6F" w:rsidRPr="0028621C" w:rsidRDefault="004F4A6F" w:rsidP="0028621C">
      <w:pPr>
        <w:pStyle w:val="Ttulo1"/>
        <w:rPr>
          <w:rFonts w:ascii="Courier New" w:hAnsi="Courier New" w:cs="Courier New"/>
          <w:szCs w:val="24"/>
        </w:rPr>
      </w:pPr>
    </w:p>
    <w:p w14:paraId="4F1BAB15" w14:textId="1252734F" w:rsidR="00BD01C0" w:rsidRPr="0028621C" w:rsidRDefault="00BD01C0" w:rsidP="0028621C">
      <w:pPr>
        <w:pStyle w:val="Ttulo1"/>
        <w:rPr>
          <w:rFonts w:ascii="Courier New" w:hAnsi="Courier New" w:cs="Courier New"/>
          <w:szCs w:val="24"/>
        </w:rPr>
      </w:pPr>
      <w:r w:rsidRPr="0028621C">
        <w:rPr>
          <w:rStyle w:val="Ttulo2Car"/>
          <w:rFonts w:ascii="Courier New" w:hAnsi="Courier New" w:cs="Courier New"/>
          <w:b/>
          <w:bCs/>
          <w:sz w:val="24"/>
          <w:szCs w:val="24"/>
        </w:rPr>
        <w:t>El problema de investigación (</w:t>
      </w:r>
      <w:r w:rsidRPr="0028621C">
        <w:rPr>
          <w:rFonts w:ascii="Courier New" w:hAnsi="Courier New" w:cs="Courier New"/>
          <w:b w:val="0"/>
          <w:bCs/>
          <w:szCs w:val="24"/>
        </w:rPr>
        <w:t>todo se argumenta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72"/>
      </w:tblGrid>
      <w:tr w:rsidR="004F4A6F" w:rsidRPr="0028621C" w14:paraId="49AEC024" w14:textId="77777777" w:rsidTr="004F4A6F">
        <w:tc>
          <w:tcPr>
            <w:tcW w:w="10872" w:type="dxa"/>
          </w:tcPr>
          <w:p w14:paraId="07128B2C" w14:textId="443CA086" w:rsidR="004F4A6F" w:rsidRPr="0028621C" w:rsidRDefault="00BD01C0" w:rsidP="00BD01C0">
            <w:pPr>
              <w:widowControl/>
              <w:spacing w:line="276" w:lineRule="auto"/>
              <w:jc w:val="both"/>
              <w:rPr>
                <w:rFonts w:ascii="Courier New" w:hAnsi="Courier New" w:cs="Courier New"/>
                <w:szCs w:val="24"/>
                <w:lang w:val="es-ES_tradnl"/>
              </w:rPr>
            </w:pP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 xml:space="preserve">Se </w:t>
            </w:r>
            <w:r w:rsidR="004F4A6F" w:rsidRPr="0028621C">
              <w:rPr>
                <w:rFonts w:ascii="Courier New" w:hAnsi="Courier New" w:cs="Courier New"/>
                <w:szCs w:val="24"/>
                <w:lang w:val="es-ES_tradnl"/>
              </w:rPr>
              <w:t>debe considerar:</w:t>
            </w:r>
          </w:p>
          <w:p w14:paraId="6D71CCA1" w14:textId="77777777" w:rsidR="004F4A6F" w:rsidRPr="0028621C" w:rsidRDefault="004F4A6F" w:rsidP="004F4A6F">
            <w:pPr>
              <w:pStyle w:val="Prrafodelista"/>
              <w:widowControl/>
              <w:numPr>
                <w:ilvl w:val="0"/>
                <w:numId w:val="33"/>
              </w:numPr>
              <w:spacing w:line="276" w:lineRule="auto"/>
              <w:jc w:val="both"/>
              <w:rPr>
                <w:rFonts w:ascii="Courier New" w:hAnsi="Courier New" w:cs="Courier New"/>
                <w:szCs w:val="24"/>
                <w:lang w:val="es-ES_tradnl"/>
              </w:rPr>
            </w:pPr>
            <w:r w:rsidRPr="0028621C">
              <w:rPr>
                <w:rStyle w:val="Ttulo3Car"/>
                <w:rFonts w:ascii="Courier New" w:hAnsi="Courier New" w:cs="Courier New"/>
                <w:sz w:val="24"/>
                <w:szCs w:val="24"/>
              </w:rPr>
              <w:t xml:space="preserve">Problematización y construcción del objeto de estudio </w:t>
            </w: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>(porque les interesa el tema, que importancia o relevancia tiene el tema, porque les parece un problema de investigación, algún antecedente, y finalmente la pregunta de investigación)</w:t>
            </w:r>
          </w:p>
          <w:p w14:paraId="267C55A8" w14:textId="1FBE8F64" w:rsidR="004F4A6F" w:rsidRPr="0028621C" w:rsidRDefault="004F4A6F" w:rsidP="00AB2969">
            <w:pPr>
              <w:pStyle w:val="Prrafodelista"/>
              <w:widowControl/>
              <w:numPr>
                <w:ilvl w:val="0"/>
                <w:numId w:val="33"/>
              </w:numPr>
              <w:spacing w:line="276" w:lineRule="auto"/>
              <w:jc w:val="both"/>
              <w:rPr>
                <w:rFonts w:ascii="Courier New" w:hAnsi="Courier New" w:cs="Courier New"/>
                <w:szCs w:val="24"/>
                <w:lang w:val="es-ES_tradnl"/>
              </w:rPr>
            </w:pPr>
            <w:r w:rsidRPr="0028621C">
              <w:rPr>
                <w:rStyle w:val="Ttulo3Car"/>
                <w:rFonts w:ascii="Courier New" w:hAnsi="Courier New" w:cs="Courier New"/>
                <w:sz w:val="24"/>
                <w:szCs w:val="24"/>
              </w:rPr>
              <w:t>Objetivos</w:t>
            </w: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>:</w:t>
            </w:r>
            <w:r w:rsidR="00BD01C0" w:rsidRPr="0028621C">
              <w:rPr>
                <w:rFonts w:ascii="Courier New" w:hAnsi="Courier New" w:cs="Courier New"/>
                <w:szCs w:val="24"/>
                <w:lang w:val="es-ES_tradnl"/>
              </w:rPr>
              <w:t xml:space="preserve"> </w:t>
            </w: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>General (el que resuelve la pregunta</w:t>
            </w:r>
            <w:r w:rsidR="00BD01C0" w:rsidRPr="0028621C">
              <w:rPr>
                <w:rFonts w:ascii="Courier New" w:hAnsi="Courier New" w:cs="Courier New"/>
                <w:szCs w:val="24"/>
                <w:lang w:val="es-ES_tradnl"/>
              </w:rPr>
              <w:t xml:space="preserve">) y </w:t>
            </w: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>específicos</w:t>
            </w:r>
          </w:p>
          <w:p w14:paraId="0AEEE2A1" w14:textId="28EEAFF2" w:rsidR="004F4A6F" w:rsidRPr="0028621C" w:rsidRDefault="004F4A6F" w:rsidP="004F4A6F">
            <w:pPr>
              <w:pStyle w:val="Prrafodelista"/>
              <w:widowControl/>
              <w:numPr>
                <w:ilvl w:val="0"/>
                <w:numId w:val="33"/>
              </w:numPr>
              <w:spacing w:line="276" w:lineRule="auto"/>
              <w:jc w:val="both"/>
              <w:rPr>
                <w:rFonts w:ascii="Courier New" w:hAnsi="Courier New" w:cs="Courier New"/>
                <w:szCs w:val="24"/>
                <w:lang w:val="es-ES_tradnl"/>
              </w:rPr>
            </w:pPr>
            <w:r w:rsidRPr="0028621C">
              <w:rPr>
                <w:rStyle w:val="Ttulo3Car"/>
                <w:rFonts w:ascii="Courier New" w:hAnsi="Courier New" w:cs="Courier New"/>
                <w:sz w:val="24"/>
                <w:szCs w:val="24"/>
              </w:rPr>
              <w:t>Sustentación teórica</w:t>
            </w:r>
            <w:r w:rsidRPr="0028621C">
              <w:rPr>
                <w:rFonts w:ascii="Courier New" w:hAnsi="Courier New" w:cs="Courier New"/>
                <w:szCs w:val="24"/>
                <w:lang w:val="es-ES_tradnl"/>
              </w:rPr>
              <w:t xml:space="preserve"> actualizada y pertinente al objeto de estudio: buscar estudios sobre el tema. </w:t>
            </w:r>
          </w:p>
          <w:p w14:paraId="4D3BFB3D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68951A1E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1C28368F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1C2D1208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55775490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736C8A87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18BAFD0A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46930244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4C368D70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2AD5FC1B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0F5F0CA2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259C6C23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376A21EA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13334AD2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2DEC7BFB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64B0C40A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5ED20C8E" w14:textId="77777777" w:rsidR="00BD01C0" w:rsidRPr="0028621C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14211555" w14:textId="77777777" w:rsidR="00BD01C0" w:rsidRDefault="00BD01C0" w:rsidP="004F4A6F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20C012BB" w14:textId="77777777" w:rsidR="00E060AD" w:rsidRPr="00E060AD" w:rsidRDefault="00E060AD" w:rsidP="00E060AD">
            <w:pPr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686A1B86" w14:textId="543C1A0C" w:rsidR="00E060AD" w:rsidRPr="00E060AD" w:rsidRDefault="00E060AD" w:rsidP="00E060AD">
            <w:pPr>
              <w:jc w:val="center"/>
              <w:rPr>
                <w:rFonts w:ascii="Courier New" w:hAnsi="Courier New" w:cs="Courier New"/>
                <w:szCs w:val="24"/>
                <w:lang w:val="es-ES_tradnl"/>
              </w:rPr>
            </w:pPr>
          </w:p>
        </w:tc>
      </w:tr>
    </w:tbl>
    <w:p w14:paraId="38C1FA67" w14:textId="5C660BB0" w:rsidR="004F4A6F" w:rsidRPr="0028621C" w:rsidRDefault="00CB6801" w:rsidP="0028621C">
      <w:pPr>
        <w:pStyle w:val="Ttulo1"/>
      </w:pPr>
      <w:r w:rsidRPr="0028621C">
        <w:lastRenderedPageBreak/>
        <w:t>Metodología</w:t>
      </w:r>
      <w:r w:rsidR="00440CA0" w:rsidRPr="0028621C">
        <w:t xml:space="preserve"> </w:t>
      </w:r>
      <w:r w:rsidR="004F4A6F" w:rsidRPr="0028621C">
        <w:t>(todo</w:t>
      </w:r>
      <w:r w:rsidR="00440CA0" w:rsidRPr="0028621C">
        <w:t xml:space="preserve"> se define y se argu</w:t>
      </w:r>
      <w:r w:rsidR="004F4A6F" w:rsidRPr="0028621C">
        <w:t>menta su decisión</w:t>
      </w:r>
      <w:r w:rsidR="0028621C">
        <w:t>,</w:t>
      </w:r>
      <w:r w:rsidR="00826EE8">
        <w:t>2-3 páginas</w:t>
      </w:r>
      <w:r w:rsidR="004F4A6F" w:rsidRPr="0028621C">
        <w:t>)</w:t>
      </w:r>
    </w:p>
    <w:p w14:paraId="6993DD8D" w14:textId="77777777" w:rsidR="004F4A6F" w:rsidRPr="0028621C" w:rsidRDefault="004F4A6F" w:rsidP="004F4A6F">
      <w:pPr>
        <w:pStyle w:val="Ttulo4"/>
        <w:spacing w:line="276" w:lineRule="auto"/>
        <w:ind w:left="360"/>
        <w:rPr>
          <w:rFonts w:ascii="Courier New" w:hAnsi="Courier New" w:cs="Courier New"/>
          <w:sz w:val="24"/>
          <w:szCs w:val="24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10512"/>
      </w:tblGrid>
      <w:tr w:rsidR="004F4A6F" w:rsidRPr="0028621C" w14:paraId="75F8BAB3" w14:textId="77777777" w:rsidTr="004F4A6F">
        <w:tc>
          <w:tcPr>
            <w:tcW w:w="10872" w:type="dxa"/>
          </w:tcPr>
          <w:p w14:paraId="35CD2C52" w14:textId="05EFE682" w:rsidR="004F4A6F" w:rsidRPr="0028621C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Paradigma</w:t>
            </w:r>
          </w:p>
          <w:p w14:paraId="5F6AB655" w14:textId="77777777" w:rsidR="00BD01C0" w:rsidRPr="0028621C" w:rsidRDefault="00BD01C0" w:rsidP="0028621C">
            <w:pPr>
              <w:pStyle w:val="Ttulo2"/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</w:p>
          <w:p w14:paraId="1B2A2387" w14:textId="1BE1C20F" w:rsidR="004F4A6F" w:rsidRPr="0028621C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Tipo de investigación</w:t>
            </w:r>
          </w:p>
          <w:p w14:paraId="76B4E9E1" w14:textId="77777777" w:rsidR="00BD01C0" w:rsidRPr="0028621C" w:rsidRDefault="00BD01C0" w:rsidP="0028621C">
            <w:pPr>
              <w:pStyle w:val="Ttulo2"/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</w:p>
          <w:p w14:paraId="3EDE717F" w14:textId="77777777" w:rsidR="00BD01C0" w:rsidRPr="0028621C" w:rsidRDefault="00BD01C0" w:rsidP="00BD01C0">
            <w:pPr>
              <w:pStyle w:val="Prrafodelista"/>
              <w:spacing w:line="276" w:lineRule="auto"/>
              <w:ind w:left="720"/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3AA1AE70" w14:textId="0C62A3F6" w:rsidR="004F4A6F" w:rsidRPr="0028621C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Diseño de investigación</w:t>
            </w:r>
          </w:p>
          <w:p w14:paraId="3F38C48C" w14:textId="77777777" w:rsidR="00BD01C0" w:rsidRPr="0028621C" w:rsidRDefault="00BD01C0" w:rsidP="00BD01C0">
            <w:pPr>
              <w:pStyle w:val="Prrafodelista"/>
              <w:spacing w:line="276" w:lineRule="auto"/>
              <w:ind w:left="720"/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67ADC199" w14:textId="04BC9B32" w:rsidR="004F4A6F" w:rsidRPr="0028621C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Muestra</w:t>
            </w:r>
          </w:p>
          <w:p w14:paraId="529A8163" w14:textId="77777777" w:rsidR="00BD01C0" w:rsidRPr="0028621C" w:rsidRDefault="00BD01C0" w:rsidP="00BD01C0">
            <w:pPr>
              <w:pStyle w:val="Prrafodelista"/>
              <w:spacing w:line="276" w:lineRule="auto"/>
              <w:ind w:left="720"/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0FE8EC4B" w14:textId="7FD900D4" w:rsidR="004F4A6F" w:rsidRPr="0028621C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>Técnicas e instrumentos de producción de datos</w:t>
            </w:r>
          </w:p>
          <w:p w14:paraId="345419F9" w14:textId="77777777" w:rsidR="00BD01C0" w:rsidRPr="0028621C" w:rsidRDefault="00BD01C0" w:rsidP="00BD01C0">
            <w:pPr>
              <w:pStyle w:val="Prrafodelista"/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4301BA47" w14:textId="77777777" w:rsidR="00BD01C0" w:rsidRPr="0028621C" w:rsidRDefault="00BD01C0" w:rsidP="00BD01C0">
            <w:pPr>
              <w:pStyle w:val="Prrafodelista"/>
              <w:spacing w:line="276" w:lineRule="auto"/>
              <w:ind w:left="720"/>
              <w:rPr>
                <w:rFonts w:ascii="Courier New" w:hAnsi="Courier New" w:cs="Courier New"/>
                <w:szCs w:val="24"/>
                <w:lang w:val="es-ES_tradnl"/>
              </w:rPr>
            </w:pPr>
          </w:p>
          <w:p w14:paraId="5D3D6727" w14:textId="2B78F4DC" w:rsidR="004F4A6F" w:rsidRDefault="004F4A6F" w:rsidP="0028621C">
            <w:pPr>
              <w:pStyle w:val="Ttulo2"/>
              <w:numPr>
                <w:ilvl w:val="0"/>
                <w:numId w:val="37"/>
              </w:numPr>
              <w:outlineLvl w:val="1"/>
              <w:rPr>
                <w:rFonts w:ascii="Courier New" w:hAnsi="Courier New" w:cs="Courier New"/>
                <w:sz w:val="24"/>
                <w:szCs w:val="24"/>
              </w:rPr>
            </w:pPr>
            <w:r w:rsidRPr="0028621C">
              <w:rPr>
                <w:rFonts w:ascii="Courier New" w:hAnsi="Courier New" w:cs="Courier New"/>
                <w:sz w:val="24"/>
                <w:szCs w:val="24"/>
              </w:rPr>
              <w:t xml:space="preserve">Análisis de datos </w:t>
            </w:r>
          </w:p>
          <w:p w14:paraId="5A566B1F" w14:textId="77777777" w:rsidR="0028621C" w:rsidRPr="0028621C" w:rsidRDefault="0028621C" w:rsidP="0028621C">
            <w:pPr>
              <w:rPr>
                <w:lang w:val="es-ES_tradnl"/>
              </w:rPr>
            </w:pPr>
          </w:p>
          <w:p w14:paraId="7920AF79" w14:textId="313F1CB7" w:rsidR="00BD01C0" w:rsidRPr="0028621C" w:rsidRDefault="00BD01C0" w:rsidP="00BD01C0">
            <w:pPr>
              <w:spacing w:line="276" w:lineRule="auto"/>
              <w:rPr>
                <w:rFonts w:ascii="Courier New" w:hAnsi="Courier New" w:cs="Courier New"/>
                <w:szCs w:val="24"/>
                <w:lang w:val="es-ES_tradnl"/>
              </w:rPr>
            </w:pPr>
          </w:p>
        </w:tc>
      </w:tr>
    </w:tbl>
    <w:p w14:paraId="74844C0B" w14:textId="2C3DD851" w:rsidR="00347D36" w:rsidRPr="0028621C" w:rsidRDefault="00347D36" w:rsidP="004F4A6F">
      <w:pPr>
        <w:widowControl/>
        <w:spacing w:after="200" w:line="276" w:lineRule="auto"/>
        <w:rPr>
          <w:rFonts w:ascii="Courier New" w:hAnsi="Courier New" w:cs="Courier New"/>
          <w:b/>
          <w:szCs w:val="24"/>
        </w:rPr>
      </w:pPr>
    </w:p>
    <w:sectPr w:rsidR="00347D36" w:rsidRPr="0028621C" w:rsidSect="00C92AD6"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2" w:h="15842" w:code="124"/>
      <w:pgMar w:top="2410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2E9033" w14:textId="77777777" w:rsidR="00D95EE2" w:rsidRDefault="00D95EE2">
      <w:r>
        <w:separator/>
      </w:r>
    </w:p>
  </w:endnote>
  <w:endnote w:type="continuationSeparator" w:id="0">
    <w:p w14:paraId="5814EC60" w14:textId="77777777" w:rsidR="00D95EE2" w:rsidRDefault="00D95E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452D7F" w14:textId="44BC3310" w:rsidR="00E45418" w:rsidRDefault="00826EE8" w:rsidP="00826EE8">
    <w:pPr>
      <w:pStyle w:val="Piedepgina"/>
      <w:pBdr>
        <w:top w:val="none" w:sz="0" w:space="0" w:color="auto"/>
      </w:pBdr>
    </w:pPr>
    <w:r>
      <w:t>Mónica Llaña-Fabiola Maldonad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B77D18" w14:textId="29E94D74" w:rsidR="00C92AD6" w:rsidRDefault="00E060AD">
    <w:pPr>
      <w:pStyle w:val="Piedepgina"/>
    </w:pPr>
    <w:r>
      <w:t>Mónica Llaña M. Fabiola Maldonado G.</w:t>
    </w:r>
  </w:p>
  <w:p w14:paraId="6B4C0774" w14:textId="2464BD1B" w:rsidR="005E586C" w:rsidRDefault="005E586C" w:rsidP="008C3293">
    <w:pPr>
      <w:pStyle w:val="Piedepgina"/>
      <w:pBdr>
        <w:top w:val="none" w:sz="0" w:space="0" w:color="auto"/>
      </w:pBdr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2663EE" w14:textId="77777777" w:rsidR="00D95EE2" w:rsidRDefault="00D95EE2">
      <w:r>
        <w:separator/>
      </w:r>
    </w:p>
  </w:footnote>
  <w:footnote w:type="continuationSeparator" w:id="0">
    <w:p w14:paraId="1D8AB3A0" w14:textId="77777777" w:rsidR="00D95EE2" w:rsidRDefault="00D95E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0489A" w14:textId="01118B0B" w:rsidR="00CB6801" w:rsidRDefault="00CB6801">
    <w:pPr>
      <w:pStyle w:val="Encabezado"/>
    </w:pPr>
    <w:r>
      <w:rPr>
        <w:noProof/>
        <w:lang w:eastAsia="es-CL"/>
      </w:rPr>
      <w:drawing>
        <wp:anchor distT="0" distB="0" distL="114300" distR="114300" simplePos="0" relativeHeight="251659264" behindDoc="1" locked="0" layoutInCell="1" allowOverlap="1" wp14:anchorId="4CD137A4" wp14:editId="11506366">
          <wp:simplePos x="0" y="0"/>
          <wp:positionH relativeFrom="column">
            <wp:posOffset>0</wp:posOffset>
          </wp:positionH>
          <wp:positionV relativeFrom="paragraph">
            <wp:posOffset>171450</wp:posOffset>
          </wp:positionV>
          <wp:extent cx="3097530" cy="935355"/>
          <wp:effectExtent l="0" t="0" r="7620" b="0"/>
          <wp:wrapTight wrapText="bothSides">
            <wp:wrapPolygon edited="0">
              <wp:start x="0" y="0"/>
              <wp:lineTo x="0" y="21116"/>
              <wp:lineTo x="21520" y="21116"/>
              <wp:lineTo x="21520" y="0"/>
              <wp:lineTo x="0" y="0"/>
            </wp:wrapPolygon>
          </wp:wrapTight>
          <wp:docPr id="14" name="Imagen 14" descr="Descripción: Descripción: C:\Users\Usuario\AppData\Local\Microsoft\Windows\Temporary Internet Files\Content.Outlook\Z1RUSQ0A\logo_CS_educacio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Descripción: Descripción: C:\Users\Usuario\AppData\Local\Microsoft\Windows\Temporary Internet Files\Content.Outlook\Z1RUSQ0A\logo_CS_educacio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7530" cy="935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8B094A" w14:textId="019505C9" w:rsidR="00CB6801" w:rsidRDefault="00CB6801">
    <w:pPr>
      <w:pStyle w:val="Encabezado"/>
    </w:pPr>
  </w:p>
  <w:p w14:paraId="4D0BA66B" w14:textId="52FC2BC4" w:rsidR="00C92AD6" w:rsidRDefault="00C92AD6">
    <w:pPr>
      <w:pStyle w:val="Encabezado"/>
    </w:pPr>
  </w:p>
  <w:p w14:paraId="2F27DBCA" w14:textId="2727A934" w:rsidR="00C92AD6" w:rsidRDefault="00C92AD6">
    <w:pPr>
      <w:pStyle w:val="Encabezado"/>
    </w:pPr>
  </w:p>
  <w:p w14:paraId="66CA70DB" w14:textId="77777777" w:rsidR="00C92AD6" w:rsidRDefault="00C92AD6">
    <w:pPr>
      <w:pStyle w:val="Encabezado"/>
    </w:pPr>
  </w:p>
  <w:p w14:paraId="02122D22" w14:textId="7A6ABFA9" w:rsidR="00C92AD6" w:rsidRDefault="00E060AD" w:rsidP="00C92AD6">
    <w:pPr>
      <w:pStyle w:val="Encabezado"/>
      <w:jc w:val="right"/>
    </w:pPr>
    <w:r>
      <w:t>Metodología de Investigación</w:t>
    </w:r>
    <w:r w:rsidR="004F4A6F">
      <w:t xml:space="preserve">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E2656"/>
    <w:multiLevelType w:val="hybridMultilevel"/>
    <w:tmpl w:val="DFF0B1A8"/>
    <w:lvl w:ilvl="0" w:tplc="CD2A66D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317C1E"/>
    <w:multiLevelType w:val="hybridMultilevel"/>
    <w:tmpl w:val="24A88CEC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975FD7"/>
    <w:multiLevelType w:val="multilevel"/>
    <w:tmpl w:val="D8829C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502" w:hanging="360"/>
      </w:pPr>
      <w:rPr>
        <w:rFonts w:ascii="Courier" w:eastAsia="Times New Roman" w:hAnsi="Courier" w:cs="Calibri"/>
      </w:r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11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12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3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F66C8F"/>
    <w:multiLevelType w:val="hybridMultilevel"/>
    <w:tmpl w:val="EB944DE4"/>
    <w:lvl w:ilvl="0" w:tplc="FB5A567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1" w15:restartNumberingAfterBreak="0">
    <w:nsid w:val="448308BF"/>
    <w:multiLevelType w:val="hybridMultilevel"/>
    <w:tmpl w:val="766EC18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B60E8B"/>
    <w:multiLevelType w:val="hybridMultilevel"/>
    <w:tmpl w:val="21D0B45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31" w15:restartNumberingAfterBreak="0">
    <w:nsid w:val="6B340A59"/>
    <w:multiLevelType w:val="hybridMultilevel"/>
    <w:tmpl w:val="93FCA0C8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34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5" w15:restartNumberingAfterBreak="0">
    <w:nsid w:val="78343E76"/>
    <w:multiLevelType w:val="hybridMultilevel"/>
    <w:tmpl w:val="0E4AA53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0"/>
  </w:num>
  <w:num w:numId="2">
    <w:abstractNumId w:val="36"/>
  </w:num>
  <w:num w:numId="3">
    <w:abstractNumId w:val="17"/>
  </w:num>
  <w:num w:numId="4">
    <w:abstractNumId w:val="12"/>
  </w:num>
  <w:num w:numId="5">
    <w:abstractNumId w:val="20"/>
  </w:num>
  <w:num w:numId="6">
    <w:abstractNumId w:val="29"/>
  </w:num>
  <w:num w:numId="7">
    <w:abstractNumId w:val="16"/>
  </w:num>
  <w:num w:numId="8">
    <w:abstractNumId w:val="2"/>
  </w:num>
  <w:num w:numId="9">
    <w:abstractNumId w:val="18"/>
  </w:num>
  <w:num w:numId="10">
    <w:abstractNumId w:val="34"/>
  </w:num>
  <w:num w:numId="11">
    <w:abstractNumId w:val="32"/>
  </w:num>
  <w:num w:numId="12">
    <w:abstractNumId w:val="23"/>
  </w:num>
  <w:num w:numId="13">
    <w:abstractNumId w:val="4"/>
  </w:num>
  <w:num w:numId="14">
    <w:abstractNumId w:val="11"/>
  </w:num>
  <w:num w:numId="15">
    <w:abstractNumId w:val="33"/>
  </w:num>
  <w:num w:numId="16">
    <w:abstractNumId w:val="13"/>
  </w:num>
  <w:num w:numId="17">
    <w:abstractNumId w:val="22"/>
  </w:num>
  <w:num w:numId="18">
    <w:abstractNumId w:val="1"/>
  </w:num>
  <w:num w:numId="19">
    <w:abstractNumId w:val="28"/>
  </w:num>
  <w:num w:numId="20">
    <w:abstractNumId w:val="7"/>
  </w:num>
  <w:num w:numId="21">
    <w:abstractNumId w:val="3"/>
  </w:num>
  <w:num w:numId="22">
    <w:abstractNumId w:val="8"/>
  </w:num>
  <w:num w:numId="23">
    <w:abstractNumId w:val="14"/>
  </w:num>
  <w:num w:numId="24">
    <w:abstractNumId w:val="6"/>
  </w:num>
  <w:num w:numId="25">
    <w:abstractNumId w:val="25"/>
  </w:num>
  <w:num w:numId="26">
    <w:abstractNumId w:val="26"/>
  </w:num>
  <w:num w:numId="27">
    <w:abstractNumId w:val="5"/>
  </w:num>
  <w:num w:numId="28">
    <w:abstractNumId w:val="19"/>
  </w:num>
  <w:num w:numId="29">
    <w:abstractNumId w:val="24"/>
  </w:num>
  <w:num w:numId="30">
    <w:abstractNumId w:val="31"/>
  </w:num>
  <w:num w:numId="31">
    <w:abstractNumId w:val="9"/>
  </w:num>
  <w:num w:numId="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5"/>
  </w:num>
  <w:num w:numId="34">
    <w:abstractNumId w:val="27"/>
  </w:num>
  <w:num w:numId="35">
    <w:abstractNumId w:val="15"/>
  </w:num>
  <w:num w:numId="36">
    <w:abstractNumId w:val="0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rAUAH7RZICwAAAA="/>
  </w:docVars>
  <w:rsids>
    <w:rsidRoot w:val="00347D36"/>
    <w:rsid w:val="00024ABA"/>
    <w:rsid w:val="00037F19"/>
    <w:rsid w:val="000E270F"/>
    <w:rsid w:val="000F70FB"/>
    <w:rsid w:val="0013125C"/>
    <w:rsid w:val="00141FCE"/>
    <w:rsid w:val="00144A18"/>
    <w:rsid w:val="001D2C44"/>
    <w:rsid w:val="001F7E57"/>
    <w:rsid w:val="00241A59"/>
    <w:rsid w:val="002570A5"/>
    <w:rsid w:val="002661F9"/>
    <w:rsid w:val="002757DD"/>
    <w:rsid w:val="0028621C"/>
    <w:rsid w:val="00296257"/>
    <w:rsid w:val="002A4529"/>
    <w:rsid w:val="002A4841"/>
    <w:rsid w:val="002C260E"/>
    <w:rsid w:val="002C2A40"/>
    <w:rsid w:val="002D34FB"/>
    <w:rsid w:val="00305730"/>
    <w:rsid w:val="00347D36"/>
    <w:rsid w:val="00354EEA"/>
    <w:rsid w:val="00371AF9"/>
    <w:rsid w:val="003734F7"/>
    <w:rsid w:val="003929E8"/>
    <w:rsid w:val="00415C6E"/>
    <w:rsid w:val="00430803"/>
    <w:rsid w:val="00440CA0"/>
    <w:rsid w:val="00452CBD"/>
    <w:rsid w:val="00454328"/>
    <w:rsid w:val="0046475E"/>
    <w:rsid w:val="004800C8"/>
    <w:rsid w:val="004B6913"/>
    <w:rsid w:val="004F26D4"/>
    <w:rsid w:val="004F4A6F"/>
    <w:rsid w:val="005301D1"/>
    <w:rsid w:val="005462D1"/>
    <w:rsid w:val="00565088"/>
    <w:rsid w:val="005676E2"/>
    <w:rsid w:val="00593349"/>
    <w:rsid w:val="005A3965"/>
    <w:rsid w:val="005E586C"/>
    <w:rsid w:val="00633DA3"/>
    <w:rsid w:val="006363C2"/>
    <w:rsid w:val="00692BA8"/>
    <w:rsid w:val="006A2FDD"/>
    <w:rsid w:val="006B7D9F"/>
    <w:rsid w:val="006D689E"/>
    <w:rsid w:val="006E180F"/>
    <w:rsid w:val="006E6F6A"/>
    <w:rsid w:val="00703588"/>
    <w:rsid w:val="007329F5"/>
    <w:rsid w:val="00746179"/>
    <w:rsid w:val="0074637F"/>
    <w:rsid w:val="00765C21"/>
    <w:rsid w:val="00772E3A"/>
    <w:rsid w:val="00790271"/>
    <w:rsid w:val="00794A7F"/>
    <w:rsid w:val="007B2AEF"/>
    <w:rsid w:val="007B7022"/>
    <w:rsid w:val="007D0084"/>
    <w:rsid w:val="00823042"/>
    <w:rsid w:val="00826EE8"/>
    <w:rsid w:val="00875C49"/>
    <w:rsid w:val="0088173A"/>
    <w:rsid w:val="00891623"/>
    <w:rsid w:val="00896457"/>
    <w:rsid w:val="008B24AB"/>
    <w:rsid w:val="008B27A0"/>
    <w:rsid w:val="008C3293"/>
    <w:rsid w:val="008C52B6"/>
    <w:rsid w:val="008E7CB5"/>
    <w:rsid w:val="009106DB"/>
    <w:rsid w:val="009164EB"/>
    <w:rsid w:val="00934D8A"/>
    <w:rsid w:val="009525EC"/>
    <w:rsid w:val="00990FF8"/>
    <w:rsid w:val="009B3F65"/>
    <w:rsid w:val="009B51B0"/>
    <w:rsid w:val="009E3ED9"/>
    <w:rsid w:val="009E6C7D"/>
    <w:rsid w:val="00A003B4"/>
    <w:rsid w:val="00A26D56"/>
    <w:rsid w:val="00AA3E77"/>
    <w:rsid w:val="00AB3882"/>
    <w:rsid w:val="00AB7AB4"/>
    <w:rsid w:val="00AC23D2"/>
    <w:rsid w:val="00AD085E"/>
    <w:rsid w:val="00AF6B07"/>
    <w:rsid w:val="00B40DA8"/>
    <w:rsid w:val="00B5363B"/>
    <w:rsid w:val="00B71CBA"/>
    <w:rsid w:val="00B84042"/>
    <w:rsid w:val="00BA089A"/>
    <w:rsid w:val="00BB1767"/>
    <w:rsid w:val="00BD01C0"/>
    <w:rsid w:val="00BE7CD5"/>
    <w:rsid w:val="00BF012A"/>
    <w:rsid w:val="00C3377D"/>
    <w:rsid w:val="00C3602F"/>
    <w:rsid w:val="00C41CB9"/>
    <w:rsid w:val="00C4651D"/>
    <w:rsid w:val="00C536F3"/>
    <w:rsid w:val="00C92AD6"/>
    <w:rsid w:val="00CB0DA9"/>
    <w:rsid w:val="00CB6801"/>
    <w:rsid w:val="00CC6002"/>
    <w:rsid w:val="00CC700A"/>
    <w:rsid w:val="00CD2247"/>
    <w:rsid w:val="00CD583A"/>
    <w:rsid w:val="00CD7EB6"/>
    <w:rsid w:val="00D81709"/>
    <w:rsid w:val="00D81731"/>
    <w:rsid w:val="00D95EE2"/>
    <w:rsid w:val="00DE3BFA"/>
    <w:rsid w:val="00E060AD"/>
    <w:rsid w:val="00E2740D"/>
    <w:rsid w:val="00E349FC"/>
    <w:rsid w:val="00E45418"/>
    <w:rsid w:val="00E918DB"/>
    <w:rsid w:val="00E94F57"/>
    <w:rsid w:val="00EC3EE7"/>
    <w:rsid w:val="00F63330"/>
    <w:rsid w:val="00F63B36"/>
    <w:rsid w:val="00F733E3"/>
    <w:rsid w:val="00F86D92"/>
    <w:rsid w:val="00F96348"/>
    <w:rsid w:val="00FA4C94"/>
    <w:rsid w:val="00FC1419"/>
    <w:rsid w:val="00FD3557"/>
    <w:rsid w:val="00FE076D"/>
    <w:rsid w:val="00FF2138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C05A5"/>
  <w15:docId w15:val="{EC3766AD-F6DB-4149-B3F8-8BDD103BF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454328"/>
    <w:rPr>
      <w:rFonts w:ascii="Calibri" w:eastAsiaTheme="minorEastAsia" w:hAnsi="Calibri" w:cs="Times New Roman"/>
      <w:szCs w:val="21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166113-3F15-488D-938C-DBBA7663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F59EE4-F90D-40D6-BF45-6E647CB2E2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1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a Valenzuela Baraona</dc:creator>
  <cp:lastModifiedBy>Fabiola Valeska Maldonado Garcia (fmaldona)</cp:lastModifiedBy>
  <cp:revision>2</cp:revision>
  <cp:lastPrinted>2016-03-14T14:53:00Z</cp:lastPrinted>
  <dcterms:created xsi:type="dcterms:W3CDTF">2020-10-27T15:57:00Z</dcterms:created>
  <dcterms:modified xsi:type="dcterms:W3CDTF">2020-10-27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